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72584" w14:textId="77777777" w:rsidR="00786666" w:rsidRDefault="00B747F8" w:rsidP="00786666">
      <w:pPr>
        <w:rPr>
          <w:rFonts w:ascii="Comic Sans MS" w:hAnsi="Comic Sans MS"/>
          <w:b/>
          <w:sz w:val="32"/>
        </w:rPr>
      </w:pPr>
      <w:r>
        <w:rPr>
          <w:rFonts w:ascii="Comic Sans MS" w:hAnsi="Comic Sans MS"/>
          <w:b/>
          <w:sz w:val="32"/>
        </w:rPr>
        <w:t>J</w:t>
      </w:r>
      <w:r w:rsidR="00786666">
        <w:rPr>
          <w:rFonts w:ascii="Comic Sans MS" w:hAnsi="Comic Sans MS"/>
          <w:b/>
          <w:noProof/>
          <w:sz w:val="32"/>
          <w:lang w:val="en-NZ" w:eastAsia="en-NZ"/>
        </w:rPr>
        <w:drawing>
          <wp:inline distT="0" distB="0" distL="0" distR="0" wp14:anchorId="2460C7A4" wp14:editId="2FD791FB">
            <wp:extent cx="3444240" cy="426720"/>
            <wp:effectExtent l="0" t="0" r="3810" b="0"/>
            <wp:docPr id="2" name="Picture 2" descr="Vision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ision College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72C7E" w14:textId="77777777" w:rsidR="008C66C0" w:rsidRDefault="008C66C0" w:rsidP="008C66C0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 xml:space="preserve">Diploma in Software </w:t>
      </w:r>
      <w:r>
        <w:rPr>
          <w:rStyle w:val="normaltextrun"/>
          <w:rFonts w:ascii="Cambria" w:eastAsia="MS Gothic" w:hAnsi="Cambria"/>
          <w:b/>
          <w:bCs/>
          <w:color w:val="365F91"/>
          <w:sz w:val="28"/>
          <w:szCs w:val="28"/>
        </w:rPr>
        <w:t xml:space="preserve">and </w:t>
      </w: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>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06F2BB36" w14:textId="77777777" w:rsidR="008C66C0" w:rsidRDefault="008C66C0" w:rsidP="008C66C0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2904CD80" w14:textId="77777777" w:rsidR="008C66C0" w:rsidRDefault="008C66C0" w:rsidP="008C66C0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6"/>
        <w:gridCol w:w="6324"/>
      </w:tblGrid>
      <w:tr w:rsidR="008C66C0" w:rsidRPr="009E4073" w14:paraId="232B8DFE" w14:textId="77777777" w:rsidTr="001A5376">
        <w:trPr>
          <w:tblCellSpacing w:w="15" w:type="dxa"/>
        </w:trPr>
        <w:tc>
          <w:tcPr>
            <w:tcW w:w="26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4C7AE5" w14:textId="77777777" w:rsidR="008C66C0" w:rsidRDefault="008C66C0" w:rsidP="001A5376">
            <w:pPr>
              <w:pStyle w:val="paragraph"/>
              <w:textAlignment w:val="baseline"/>
              <w:rPr>
                <w:b/>
                <w:bCs/>
                <w:color w:val="4F81BD"/>
              </w:rPr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Course name:</w:t>
            </w:r>
            <w:r>
              <w:rPr>
                <w:rStyle w:val="eop"/>
                <w:rFonts w:ascii="Arial" w:eastAsiaTheme="majorEastAsia" w:hAnsi="Arial" w:cs="Arial"/>
                <w:b/>
                <w:bCs/>
                <w:color w:val="4F81BD"/>
              </w:rPr>
              <w:t> </w:t>
            </w:r>
          </w:p>
          <w:p w14:paraId="69138366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Diploma in Software and Design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A4C296" w14:textId="77777777" w:rsidR="008C66C0" w:rsidRPr="009E4073" w:rsidRDefault="008C66C0" w:rsidP="001A5376">
            <w:pPr>
              <w:pStyle w:val="paragraph"/>
              <w:textAlignment w:val="baseline"/>
              <w:rPr>
                <w:highlight w:val="yellow"/>
              </w:rPr>
            </w:pPr>
            <w:r w:rsidRPr="009E4073">
              <w:rPr>
                <w:rStyle w:val="normaltextrun"/>
                <w:rFonts w:ascii="Arial" w:eastAsiaTheme="majorEastAsia" w:hAnsi="Arial" w:cs="Arial"/>
                <w:b/>
                <w:bCs/>
                <w:highlight w:val="yellow"/>
              </w:rPr>
              <w:t>Student’s name: </w:t>
            </w:r>
            <w:r w:rsidRPr="009E4073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</w:p>
          <w:p w14:paraId="47C9C8DC" w14:textId="7AB300C6" w:rsidR="008C66C0" w:rsidRPr="009E4073" w:rsidRDefault="008C66C0" w:rsidP="001A5376">
            <w:pPr>
              <w:pStyle w:val="paragraph"/>
              <w:textAlignment w:val="baseline"/>
              <w:rPr>
                <w:highlight w:val="yellow"/>
              </w:rPr>
            </w:pPr>
            <w:r w:rsidRPr="009E4073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B747F8">
              <w:rPr>
                <w:rStyle w:val="eop"/>
                <w:rFonts w:ascii="Arial" w:eastAsiaTheme="majorEastAsia" w:hAnsi="Arial" w:cs="Arial"/>
                <w:highlight w:val="yellow"/>
              </w:rPr>
              <w:t>Joban</w:t>
            </w:r>
          </w:p>
        </w:tc>
      </w:tr>
      <w:tr w:rsidR="008C66C0" w14:paraId="019CCC76" w14:textId="77777777" w:rsidTr="001A5376">
        <w:trPr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F31C98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 xml:space="preserve">Module Name /or number: </w:t>
            </w:r>
            <w:r w:rsidRPr="00175505">
              <w:rPr>
                <w:rStyle w:val="normaltextrun"/>
                <w:rFonts w:ascii="Arial" w:eastAsia="MS Gothic" w:hAnsi="Arial" w:cs="Arial"/>
                <w:b/>
                <w:bCs/>
              </w:rPr>
              <w:t>Object Oriented Programming &amp; Data (25 credits)</w:t>
            </w:r>
          </w:p>
        </w:tc>
      </w:tr>
      <w:tr w:rsidR="008C66C0" w14:paraId="7B6B7EE2" w14:textId="77777777" w:rsidTr="001A5376">
        <w:trPr>
          <w:trHeight w:val="810"/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5C8B27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eastAsiaTheme="majorEastAsia" w:hAnsi="Arial" w:cs="Arial"/>
              </w:rPr>
              <w:t>:  C#.Net Assessment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34535187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5E1E8CA5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EF91F2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BED5D8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203013E9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06733A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7F5760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Need to score 50 or more marks to pass the assessment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7747FFDF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Total Marks : 100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42BA0A97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789BE5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Due date</w:t>
            </w:r>
            <w:r>
              <w:rPr>
                <w:rStyle w:val="normaltextrun"/>
                <w:rFonts w:ascii="Arial" w:eastAsiaTheme="majorEastAsia" w:hAnsi="Arial" w:cs="Arial"/>
              </w:rPr>
              <w:t>: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DB6013" w:rsidRPr="00DB6013">
              <w:rPr>
                <w:rStyle w:val="eop"/>
                <w:rFonts w:ascii="Arial" w:eastAsiaTheme="majorEastAsia" w:hAnsi="Arial" w:cs="Arial"/>
                <w:highlight w:val="yellow"/>
              </w:rPr>
              <w:t>Sunday, May 09, 2021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01A09F" w14:textId="51CAB2A1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Date submitted</w:t>
            </w:r>
            <w:r>
              <w:rPr>
                <w:rStyle w:val="normaltextrun"/>
                <w:rFonts w:ascii="Arial" w:eastAsiaTheme="majorEastAsia" w:hAnsi="Arial" w:cs="Arial"/>
              </w:rPr>
              <w:t>: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B747F8">
              <w:rPr>
                <w:rStyle w:val="eop"/>
                <w:rFonts w:ascii="Arial" w:eastAsiaTheme="majorEastAsia" w:hAnsi="Arial" w:cs="Arial"/>
              </w:rPr>
              <w:t>May 09, 2021</w:t>
            </w:r>
          </w:p>
          <w:p w14:paraId="367BB420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(late submissions incur 10% penalty, after 7 days late, the assessment will not be marked)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75D75F4F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35156C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83D6E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r>
              <w:rPr>
                <w:rStyle w:val="contextualspellingandgrammarerror"/>
                <w:rFonts w:ascii="Arial" w:hAnsi="Arial" w:cs="Arial"/>
              </w:rPr>
              <w:t>your</w:t>
            </w:r>
            <w:r>
              <w:rPr>
                <w:rStyle w:val="normaltextrun"/>
                <w:rFonts w:ascii="Arial" w:eastAsiaTheme="majorEastAsia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640CEFBC" w14:textId="77777777" w:rsidTr="001A5376">
        <w:trPr>
          <w:trHeight w:val="1755"/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70575A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D4091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You’re required to upload the following on Cloud Campu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036C7DD6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>This document, completed where appropriat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7424381B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>Visual Studio project files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2C895AF2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 xml:space="preserve">Upload your project on </w:t>
            </w:r>
            <w:r>
              <w:rPr>
                <w:rStyle w:val="spellingerror"/>
                <w:rFonts w:eastAsia="MS Gothic"/>
              </w:rPr>
              <w:t>Github</w:t>
            </w:r>
            <w:r>
              <w:rPr>
                <w:rStyle w:val="normaltextrun"/>
                <w:rFonts w:ascii="Arial" w:eastAsiaTheme="majorEastAsia" w:hAnsi="Arial" w:cs="Arial"/>
              </w:rPr>
              <w:t xml:space="preserve"> and paste the link below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0FF5CED8" w14:textId="6D72B20D" w:rsidR="008C66C0" w:rsidRDefault="008C66C0" w:rsidP="00B747F8">
            <w:pPr>
              <w:pStyle w:val="paragraph"/>
              <w:textAlignment w:val="baseline"/>
            </w:pPr>
            <w:r w:rsidRPr="009E4073">
              <w:rPr>
                <w:rStyle w:val="normaltextrun"/>
                <w:rFonts w:ascii="Arial" w:eastAsiaTheme="majorEastAsia" w:hAnsi="Arial" w:cs="Arial"/>
                <w:highlight w:val="yellow"/>
              </w:rPr>
              <w:t>GitHub link below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B747F8" w:rsidRPr="00B747F8">
              <w:rPr>
                <w:rStyle w:val="eop"/>
                <w:rFonts w:ascii="Arial" w:eastAsiaTheme="majorEastAsia" w:hAnsi="Arial" w:cs="Arial"/>
              </w:rPr>
              <w:t>https://github.com/jobansandhulahoria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43F12256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55F322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Learning Outcome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5D5882" w14:textId="77777777" w:rsidR="008C66C0" w:rsidRDefault="008C66C0" w:rsidP="001A5376">
            <w:pPr>
              <w:rPr>
                <w:rFonts w:ascii="Arial" w:hAnsi="Arial" w:cs="Arial"/>
                <w:color w:val="000000"/>
                <w:sz w:val="16"/>
                <w:szCs w:val="16"/>
                <w:lang w:val="en-NZ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User experience (Ux) design including user interface (UI), HCI principles, and universal accessibility;</w:t>
            </w:r>
          </w:p>
          <w:p w14:paraId="3B19686A" w14:textId="77777777" w:rsidR="008C66C0" w:rsidRDefault="008C66C0" w:rsidP="001A5376">
            <w:pPr>
              <w:rPr>
                <w:rFonts w:ascii="Arial" w:hAnsi="Arial" w:cs="Arial"/>
                <w:color w:val="000000"/>
                <w:sz w:val="16"/>
                <w:szCs w:val="16"/>
                <w:lang w:val="en-NZ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Coding – object oriented, procedural;</w:t>
            </w:r>
          </w:p>
          <w:p w14:paraId="58C787A4" w14:textId="77777777" w:rsidR="008C66C0" w:rsidRDefault="008C66C0" w:rsidP="001A5376">
            <w:pPr>
              <w:rPr>
                <w:rFonts w:ascii="Calibri" w:hAnsi="Calibri" w:cs="Calibri"/>
                <w:color w:val="000000"/>
                <w:sz w:val="22"/>
                <w:szCs w:val="22"/>
                <w:lang w:val="en-N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urce and version control; </w:t>
            </w:r>
          </w:p>
          <w:p w14:paraId="79AB964F" w14:textId="77777777" w:rsidR="008C66C0" w:rsidRDefault="008C66C0" w:rsidP="001A5376">
            <w:pPr>
              <w:rPr>
                <w:rFonts w:ascii="Calibri" w:hAnsi="Calibri" w:cs="Calibri"/>
                <w:color w:val="000000"/>
                <w:sz w:val="22"/>
                <w:szCs w:val="22"/>
                <w:lang w:val="en-N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plication of the core software development concepts and practice, underpinned in the fourth outcome of the New Zealand Certificate in Information Technology (Level 5) [Ref: 2595].</w:t>
            </w:r>
          </w:p>
          <w:p w14:paraId="46B25EF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14BF0E78" w14:textId="77777777" w:rsidR="008C66C0" w:rsidRDefault="008C66C0" w:rsidP="008C66C0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8C66C0" w14:paraId="74436435" w14:textId="77777777" w:rsidTr="001A5376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09AC12D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lastRenderedPageBreak/>
              <w:t>Assignment Checklist: 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8C66C0" w14:paraId="5D7EE5D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F19BEF" w14:textId="77777777" w:rsidR="008C66C0" w:rsidRDefault="008C66C0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EF80FB2" w14:textId="77777777" w:rsidR="008C66C0" w:rsidRDefault="008C66C0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2DCDCDF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8457D6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Databas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CE950CE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6CBA8D60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647D56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92933F1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18A03BDA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CE7A22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3057AC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60266DA4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624CFE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Cod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D494D46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175C846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D49060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Test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579A931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</w:tbl>
          <w:p w14:paraId="535162AD" w14:textId="77777777" w:rsidR="008C66C0" w:rsidRDefault="008C66C0" w:rsidP="001A5376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58682B88" w14:textId="77777777" w:rsidR="008C66C0" w:rsidRDefault="008C66C0" w:rsidP="008C66C0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eastAsiaTheme="majorEastAsia" w:hAnsi="Cambria"/>
          <w:b/>
          <w:bCs/>
          <w:color w:val="365F91"/>
        </w:rPr>
        <w:t> </w:t>
      </w:r>
    </w:p>
    <w:p w14:paraId="2F5AD800" w14:textId="77777777" w:rsidR="008C66C0" w:rsidRDefault="008C66C0" w:rsidP="008C66C0">
      <w:pPr>
        <w:pStyle w:val="paragraph"/>
        <w:textAlignment w:val="baseline"/>
        <w:rPr>
          <w:rStyle w:val="eop"/>
          <w:rFonts w:ascii="Arial" w:eastAsiaTheme="majorEastAsia" w:hAnsi="Arial" w:cs="Arial"/>
        </w:rPr>
      </w:pPr>
      <w:r>
        <w:rPr>
          <w:rStyle w:val="normaltextrun"/>
          <w:rFonts w:ascii="Arial" w:eastAsiaTheme="majorEastAsia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eastAsiaTheme="majorEastAsia" w:hAnsi="Arial" w:cs="Arial"/>
        </w:rPr>
        <w:t> </w:t>
      </w:r>
    </w:p>
    <w:p w14:paraId="4B1D3870" w14:textId="0033C10B" w:rsidR="009E4073" w:rsidRDefault="009E4073" w:rsidP="008C66C0">
      <w:pPr>
        <w:pStyle w:val="paragraph"/>
        <w:textAlignment w:val="baseline"/>
      </w:pPr>
      <w:r w:rsidRPr="009E4073">
        <w:rPr>
          <w:rStyle w:val="eop"/>
          <w:rFonts w:ascii="Arial" w:eastAsiaTheme="majorEastAsia" w:hAnsi="Arial" w:cs="Arial"/>
          <w:highlight w:val="yellow"/>
        </w:rPr>
        <w:t>Your Name</w:t>
      </w:r>
      <w:r w:rsidR="00B747F8">
        <w:rPr>
          <w:rStyle w:val="eop"/>
          <w:rFonts w:ascii="Arial" w:eastAsiaTheme="majorEastAsia" w:hAnsi="Arial" w:cs="Arial"/>
        </w:rPr>
        <w:t xml:space="preserve"> Joban</w:t>
      </w:r>
    </w:p>
    <w:p w14:paraId="3B0B029F" w14:textId="77777777" w:rsidR="00786666" w:rsidRPr="00031A1A" w:rsidRDefault="008C66C0" w:rsidP="008C66C0">
      <w:pPr>
        <w:pStyle w:val="Heading1"/>
        <w:numPr>
          <w:ilvl w:val="0"/>
          <w:numId w:val="0"/>
        </w:numPr>
        <w:ind w:left="360"/>
        <w:jc w:val="center"/>
      </w:pPr>
      <w:r w:rsidRPr="009E4073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  <w:r>
        <w:rPr>
          <w:rStyle w:val="eop"/>
          <w:rFonts w:ascii="Arial" w:hAnsi="Arial" w:cs="Arial"/>
        </w:rPr>
        <w:t> </w:t>
      </w:r>
      <w:r>
        <w:br w:type="page"/>
      </w:r>
      <w:r w:rsidR="00DD4708">
        <w:lastRenderedPageBreak/>
        <w:t>DSED-02 SQL Server Assessment Project</w:t>
      </w:r>
    </w:p>
    <w:p w14:paraId="307050C0" w14:textId="77777777" w:rsidR="00786666" w:rsidRDefault="00786666" w:rsidP="00786666">
      <w:pPr>
        <w:pStyle w:val="Heading2"/>
      </w:pPr>
      <w:r>
        <w:t>Instructions:</w:t>
      </w:r>
    </w:p>
    <w:p w14:paraId="5FD6980F" w14:textId="77777777" w:rsidR="00786666" w:rsidRDefault="00786666" w:rsidP="00786666">
      <w:pPr>
        <w:numPr>
          <w:ilvl w:val="0"/>
          <w:numId w:val="4"/>
        </w:numPr>
        <w:rPr>
          <w:b/>
        </w:rPr>
      </w:pPr>
      <w:r>
        <w:t xml:space="preserve">The due date is end of </w:t>
      </w:r>
      <w:r w:rsidR="00CA5452">
        <w:t xml:space="preserve">the </w:t>
      </w:r>
      <w:r w:rsidR="00AD3485">
        <w:t xml:space="preserve">First Term </w:t>
      </w:r>
      <w:r w:rsidR="00CA5452">
        <w:t>break</w:t>
      </w:r>
      <w:r w:rsidR="00AD3485">
        <w:t xml:space="preserve"> (</w:t>
      </w:r>
      <w:r w:rsidR="00AD3485" w:rsidRPr="000154E3">
        <w:rPr>
          <w:b/>
        </w:rPr>
        <w:t>we don’t have class time in term 2</w:t>
      </w:r>
      <w:r w:rsidR="00AD3485">
        <w:t>)</w:t>
      </w:r>
    </w:p>
    <w:p w14:paraId="46946E23" w14:textId="77777777" w:rsidR="00786666" w:rsidRDefault="00786666" w:rsidP="00786666">
      <w:pPr>
        <w:numPr>
          <w:ilvl w:val="0"/>
          <w:numId w:val="4"/>
        </w:numPr>
      </w:pPr>
      <w:r>
        <w:t>The assessment is an open book exercise – students may consult with others, but finally must present their own work</w:t>
      </w:r>
    </w:p>
    <w:p w14:paraId="475203C4" w14:textId="77777777" w:rsidR="00786666" w:rsidRDefault="00786666" w:rsidP="00786666">
      <w:pPr>
        <w:pStyle w:val="Header"/>
        <w:tabs>
          <w:tab w:val="clear" w:pos="4320"/>
          <w:tab w:val="clear" w:pos="8640"/>
        </w:tabs>
      </w:pPr>
    </w:p>
    <w:p w14:paraId="306741E2" w14:textId="77777777" w:rsidR="00786666" w:rsidRDefault="00786666" w:rsidP="00786666">
      <w:pPr>
        <w:rPr>
          <w:rFonts w:ascii="Arial" w:hAnsi="Arial"/>
          <w:i/>
          <w:sz w:val="28"/>
        </w:rPr>
      </w:pPr>
      <w:r>
        <w:rPr>
          <w:rFonts w:ascii="Arial" w:hAnsi="Arial"/>
          <w:i/>
          <w:sz w:val="28"/>
        </w:rPr>
        <w:t>Write and test a</w:t>
      </w:r>
      <w:r w:rsidR="002C41B4">
        <w:rPr>
          <w:rFonts w:ascii="Arial" w:hAnsi="Arial"/>
          <w:i/>
          <w:sz w:val="28"/>
        </w:rPr>
        <w:t>n</w:t>
      </w:r>
      <w:r>
        <w:rPr>
          <w:rFonts w:ascii="Arial" w:hAnsi="Arial"/>
          <w:i/>
          <w:sz w:val="28"/>
        </w:rPr>
        <w:t xml:space="preserve"> SQL Server database program using a </w:t>
      </w:r>
      <w:r w:rsidR="00AD3485">
        <w:rPr>
          <w:rFonts w:ascii="Arial" w:hAnsi="Arial"/>
          <w:i/>
          <w:sz w:val="28"/>
        </w:rPr>
        <w:t>C#</w:t>
      </w:r>
      <w:r>
        <w:rPr>
          <w:rFonts w:ascii="Arial" w:hAnsi="Arial"/>
          <w:i/>
          <w:sz w:val="28"/>
        </w:rPr>
        <w:t xml:space="preserve"> application</w:t>
      </w:r>
    </w:p>
    <w:p w14:paraId="0457401D" w14:textId="77777777" w:rsidR="00786666" w:rsidRDefault="00786666" w:rsidP="00786666">
      <w:pPr>
        <w:rPr>
          <w:b/>
        </w:rPr>
      </w:pPr>
    </w:p>
    <w:p w14:paraId="2243572D" w14:textId="77777777" w:rsidR="00786666" w:rsidRDefault="00786666" w:rsidP="00786666">
      <w:pPr>
        <w:numPr>
          <w:ilvl w:val="0"/>
          <w:numId w:val="3"/>
        </w:numPr>
        <w:spacing w:before="240"/>
      </w:pPr>
      <w:r>
        <w:rPr>
          <w:b/>
        </w:rPr>
        <w:t xml:space="preserve">Design and write a program in </w:t>
      </w:r>
      <w:r w:rsidR="00A9346C">
        <w:rPr>
          <w:b/>
        </w:rPr>
        <w:t>C#</w:t>
      </w:r>
      <w:r>
        <w:rPr>
          <w:b/>
        </w:rPr>
        <w:t xml:space="preserve"> </w:t>
      </w:r>
      <w:r>
        <w:t>according to the following specification:</w:t>
      </w:r>
    </w:p>
    <w:p w14:paraId="0C742D7F" w14:textId="77777777" w:rsidR="004753CA" w:rsidRPr="004753CA" w:rsidRDefault="00786666" w:rsidP="005D295D">
      <w:pPr>
        <w:numPr>
          <w:ilvl w:val="1"/>
          <w:numId w:val="3"/>
        </w:numPr>
        <w:spacing w:before="240"/>
        <w:rPr>
          <w:bCs/>
        </w:rPr>
      </w:pPr>
      <w:r w:rsidRPr="004753CA">
        <w:rPr>
          <w:b/>
          <w:bCs/>
        </w:rPr>
        <w:t>Context:</w:t>
      </w:r>
      <w:r>
        <w:t xml:space="preserve"> </w:t>
      </w:r>
      <w:r w:rsidR="004753CA">
        <w:t xml:space="preserve">You have been asked to make a simple </w:t>
      </w:r>
      <w:r w:rsidR="004753CA" w:rsidRPr="004D6DA1">
        <w:rPr>
          <w:b/>
        </w:rPr>
        <w:t>Video / Movie rental system</w:t>
      </w:r>
      <w:r w:rsidR="004753CA">
        <w:t xml:space="preserve"> for a small video shop, before the genre dies off </w:t>
      </w:r>
      <w:r w:rsidR="004D6DA1">
        <w:t xml:space="preserve">completely </w:t>
      </w:r>
      <w:r w:rsidR="004753CA">
        <w:t xml:space="preserve">because of downloading.  </w:t>
      </w:r>
      <w:r w:rsidR="004B7E99">
        <w:t xml:space="preserve">The video store needs to keep a record of their videos, as well as a list of their customers and who rents what and when they are returned. </w:t>
      </w:r>
    </w:p>
    <w:p w14:paraId="600213F0" w14:textId="77777777" w:rsidR="00A05C62" w:rsidRDefault="004753CA" w:rsidP="004753CA">
      <w:pPr>
        <w:spacing w:before="240"/>
        <w:ind w:left="360"/>
      </w:pPr>
      <w:r w:rsidRPr="004753CA">
        <w:rPr>
          <w:bCs/>
        </w:rPr>
        <w:t xml:space="preserve">You start with the following tables, </w:t>
      </w:r>
      <w:r w:rsidRPr="002C41B4">
        <w:rPr>
          <w:b/>
          <w:bCs/>
        </w:rPr>
        <w:t>Movies</w:t>
      </w:r>
      <w:r>
        <w:rPr>
          <w:bCs/>
        </w:rPr>
        <w:t xml:space="preserve">, </w:t>
      </w:r>
      <w:r w:rsidRPr="002C41B4">
        <w:rPr>
          <w:b/>
          <w:bCs/>
        </w:rPr>
        <w:t>Customer</w:t>
      </w:r>
      <w:r>
        <w:rPr>
          <w:bCs/>
        </w:rPr>
        <w:t xml:space="preserve">, and the table that holds all the rentals </w:t>
      </w:r>
      <w:r w:rsidRPr="002C41B4">
        <w:rPr>
          <w:b/>
          <w:bCs/>
        </w:rPr>
        <w:t>Rented</w:t>
      </w:r>
      <w:r w:rsidR="002C41B4">
        <w:rPr>
          <w:b/>
          <w:bCs/>
        </w:rPr>
        <w:t xml:space="preserve"> </w:t>
      </w:r>
      <w:r w:rsidRPr="002C41B4">
        <w:rPr>
          <w:b/>
          <w:bCs/>
        </w:rPr>
        <w:t>Movies</w:t>
      </w:r>
      <w:r>
        <w:rPr>
          <w:bCs/>
        </w:rPr>
        <w:t>. Note that they all have Primary keys, and are joined to each other by ID Foreign keys.</w:t>
      </w:r>
    </w:p>
    <w:p w14:paraId="4AC3BDDF" w14:textId="77777777" w:rsidR="00246F8E" w:rsidRDefault="004753CA" w:rsidP="00246F8E">
      <w:pPr>
        <w:pStyle w:val="BodyTextIndent3"/>
      </w:pPr>
      <w:r>
        <w:t xml:space="preserve">This may not be all the fields you need, feel free to add and remove fields and tables from your database. </w:t>
      </w:r>
    </w:p>
    <w:p w14:paraId="5257EC20" w14:textId="77777777" w:rsidR="00246F8E" w:rsidRDefault="00645CF7" w:rsidP="00246F8E">
      <w:pPr>
        <w:pStyle w:val="BodyTextIndent3"/>
      </w:pPr>
      <w:r>
        <w:rPr>
          <w:noProof/>
          <w:lang w:val="en-NZ" w:eastAsia="en-NZ"/>
        </w:rPr>
        <w:drawing>
          <wp:anchor distT="0" distB="0" distL="114300" distR="114300" simplePos="0" relativeHeight="251662336" behindDoc="1" locked="0" layoutInCell="1" allowOverlap="1" wp14:anchorId="7C0814E2" wp14:editId="5D1625F9">
            <wp:simplePos x="0" y="0"/>
            <wp:positionH relativeFrom="column">
              <wp:posOffset>4194175</wp:posOffset>
            </wp:positionH>
            <wp:positionV relativeFrom="paragraph">
              <wp:posOffset>18868</wp:posOffset>
            </wp:positionV>
            <wp:extent cx="2066925" cy="295275"/>
            <wp:effectExtent l="0" t="0" r="9525" b="9525"/>
            <wp:wrapTight wrapText="bothSides">
              <wp:wrapPolygon edited="0">
                <wp:start x="0" y="0"/>
                <wp:lineTo x="0" y="20903"/>
                <wp:lineTo x="21500" y="20903"/>
                <wp:lineTo x="21500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46F8E">
        <w:t>Import the</w:t>
      </w:r>
      <w:r>
        <w:t xml:space="preserve"> script and run it or add in the existing Database</w:t>
      </w:r>
    </w:p>
    <w:p w14:paraId="120A78D8" w14:textId="77777777" w:rsidR="00645CF7" w:rsidRDefault="00645CF7" w:rsidP="004753CA">
      <w:pPr>
        <w:spacing w:before="240"/>
        <w:ind w:left="360"/>
      </w:pPr>
      <w:r>
        <w:rPr>
          <w:noProof/>
          <w:lang w:val="en-NZ" w:eastAsia="en-NZ"/>
        </w:rPr>
        <w:drawing>
          <wp:anchor distT="0" distB="0" distL="114300" distR="114300" simplePos="0" relativeHeight="251661312" behindDoc="1" locked="0" layoutInCell="1" allowOverlap="1" wp14:anchorId="35BBB5AC" wp14:editId="7D3556C1">
            <wp:simplePos x="0" y="0"/>
            <wp:positionH relativeFrom="column">
              <wp:posOffset>977900</wp:posOffset>
            </wp:positionH>
            <wp:positionV relativeFrom="paragraph">
              <wp:posOffset>197485</wp:posOffset>
            </wp:positionV>
            <wp:extent cx="3042285" cy="1997075"/>
            <wp:effectExtent l="0" t="0" r="5715" b="3175"/>
            <wp:wrapTight wrapText="bothSides">
              <wp:wrapPolygon edited="0">
                <wp:start x="0" y="0"/>
                <wp:lineTo x="0" y="21428"/>
                <wp:lineTo x="21505" y="21428"/>
                <wp:lineTo x="2150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2285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CABB8E" w14:textId="77777777" w:rsidR="00645CF7" w:rsidRDefault="00645CF7" w:rsidP="004753CA">
      <w:pPr>
        <w:spacing w:before="240"/>
        <w:ind w:left="360"/>
      </w:pPr>
    </w:p>
    <w:p w14:paraId="1A89FC32" w14:textId="77777777" w:rsidR="00645CF7" w:rsidRDefault="00645CF7" w:rsidP="004753CA">
      <w:pPr>
        <w:spacing w:before="240"/>
        <w:ind w:left="360"/>
      </w:pPr>
    </w:p>
    <w:p w14:paraId="3A9CDA30" w14:textId="77777777" w:rsidR="00645CF7" w:rsidRDefault="00645CF7" w:rsidP="004753CA">
      <w:pPr>
        <w:spacing w:before="240"/>
        <w:ind w:left="360"/>
      </w:pPr>
    </w:p>
    <w:p w14:paraId="2E6B3CFA" w14:textId="77777777" w:rsidR="00645CF7" w:rsidRDefault="00645CF7" w:rsidP="004753CA">
      <w:pPr>
        <w:spacing w:before="240"/>
        <w:ind w:left="360"/>
      </w:pPr>
    </w:p>
    <w:p w14:paraId="630F1EFB" w14:textId="77777777" w:rsidR="00645CF7" w:rsidRDefault="00645CF7" w:rsidP="004753CA">
      <w:pPr>
        <w:spacing w:before="240"/>
        <w:ind w:left="360"/>
      </w:pPr>
    </w:p>
    <w:p w14:paraId="56246D0E" w14:textId="77777777" w:rsidR="004753CA" w:rsidRDefault="004753CA" w:rsidP="004753CA">
      <w:pPr>
        <w:spacing w:before="240"/>
        <w:ind w:left="360"/>
      </w:pPr>
    </w:p>
    <w:p w14:paraId="4E78A52D" w14:textId="77777777" w:rsidR="00786666" w:rsidRDefault="00786666" w:rsidP="00786666">
      <w:pPr>
        <w:pStyle w:val="Heading2"/>
      </w:pPr>
      <w:r>
        <w:t>Form features</w:t>
      </w:r>
    </w:p>
    <w:p w14:paraId="05658931" w14:textId="77777777" w:rsidR="00786666" w:rsidRDefault="000154E3" w:rsidP="000154E3">
      <w:pPr>
        <w:pStyle w:val="BodyTextIndent3"/>
        <w:numPr>
          <w:ilvl w:val="1"/>
          <w:numId w:val="13"/>
        </w:numPr>
        <w:spacing w:before="0"/>
      </w:pPr>
      <w:r>
        <w:t>DataGridView</w:t>
      </w:r>
      <w:r w:rsidR="00786666">
        <w:t xml:space="preserve"> or </w:t>
      </w:r>
      <w:r>
        <w:t>ListView</w:t>
      </w:r>
      <w:r w:rsidR="00786666">
        <w:t xml:space="preserve"> (or both)</w:t>
      </w:r>
    </w:p>
    <w:p w14:paraId="234CC81D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 xml:space="preserve">Data entry text boxes or </w:t>
      </w:r>
      <w:r w:rsidR="000154E3">
        <w:t>list boxes</w:t>
      </w:r>
      <w:r>
        <w:t xml:space="preserve">, and labels </w:t>
      </w:r>
    </w:p>
    <w:p w14:paraId="53A5B38F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 xml:space="preserve">Buttons or </w:t>
      </w:r>
      <w:r w:rsidR="000154E3">
        <w:t>Radio buttons</w:t>
      </w:r>
      <w:r>
        <w:t xml:space="preserve"> or any other clickable event to manipulate data</w:t>
      </w:r>
    </w:p>
    <w:p w14:paraId="16E6698A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>Adequate signage and titles to make it easy to understand.</w:t>
      </w:r>
    </w:p>
    <w:p w14:paraId="206B9EE3" w14:textId="77777777" w:rsidR="00786666" w:rsidRDefault="004B7E99" w:rsidP="00786666">
      <w:pPr>
        <w:pStyle w:val="BodyTextIndent3"/>
      </w:pPr>
      <w:r>
        <w:t xml:space="preserve">I have used a </w:t>
      </w:r>
      <w:r w:rsidRPr="004D6DA1">
        <w:rPr>
          <w:b/>
        </w:rPr>
        <w:t>Tab Control</w:t>
      </w:r>
      <w:r>
        <w:t xml:space="preserve"> and put </w:t>
      </w:r>
      <w:r w:rsidRPr="004D6DA1">
        <w:rPr>
          <w:b/>
        </w:rPr>
        <w:t>DataGridViews</w:t>
      </w:r>
      <w:r>
        <w:t xml:space="preserve"> on each tab. But you are free to create your own system.</w:t>
      </w:r>
    </w:p>
    <w:p w14:paraId="5BBB3671" w14:textId="77777777" w:rsidR="00645CF7" w:rsidRDefault="00645CF7">
      <w:pPr>
        <w:spacing w:after="200" w:line="276" w:lineRule="auto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26"/>
          <w:lang w:eastAsia="en-NZ"/>
        </w:rPr>
      </w:pPr>
      <w:r>
        <w:br w:type="page"/>
      </w:r>
    </w:p>
    <w:p w14:paraId="38246DEF" w14:textId="77777777" w:rsidR="00DE0335" w:rsidRDefault="00DE0335" w:rsidP="00DE0335">
      <w:pPr>
        <w:pStyle w:val="Heading2"/>
      </w:pPr>
      <w:r>
        <w:lastRenderedPageBreak/>
        <w:t>Form Operations</w:t>
      </w:r>
    </w:p>
    <w:p w14:paraId="689A3E57" w14:textId="77777777" w:rsidR="00DE0335" w:rsidRDefault="00DE2370" w:rsidP="001B5D73">
      <w:pPr>
        <w:pStyle w:val="BodyTextIndent3"/>
        <w:tabs>
          <w:tab w:val="left" w:pos="567"/>
        </w:tabs>
        <w:spacing w:before="0"/>
        <w:ind w:left="567" w:hanging="567"/>
      </w:pPr>
      <w:r>
        <w:t>2.1</w:t>
      </w:r>
      <w:r>
        <w:tab/>
      </w:r>
      <w:r w:rsidR="00DE0335" w:rsidRPr="00AD3485">
        <w:rPr>
          <w:b/>
        </w:rPr>
        <w:t>Insert</w:t>
      </w:r>
      <w:r w:rsidR="00DE0335">
        <w:t xml:space="preserve"> a new record. </w:t>
      </w:r>
      <w:r w:rsidR="00DE0335" w:rsidRPr="00AD3485">
        <w:rPr>
          <w:b/>
        </w:rPr>
        <w:t>Update</w:t>
      </w:r>
      <w:r w:rsidR="00DE0335">
        <w:t xml:space="preserve"> existing records, </w:t>
      </w:r>
      <w:r w:rsidR="00DE0335" w:rsidRPr="00AD3485">
        <w:rPr>
          <w:b/>
        </w:rPr>
        <w:t>Delete</w:t>
      </w:r>
      <w:r w:rsidR="00DE0335">
        <w:t xml:space="preserve"> records</w:t>
      </w:r>
      <w:r w:rsidR="0003039E">
        <w:t xml:space="preserve"> (CRUD operations)</w:t>
      </w:r>
    </w:p>
    <w:p w14:paraId="00568B9E" w14:textId="77777777" w:rsidR="00AD3485" w:rsidRDefault="00DE0335" w:rsidP="001B5D73">
      <w:pPr>
        <w:pStyle w:val="BodyTextIndent3"/>
        <w:numPr>
          <w:ilvl w:val="1"/>
          <w:numId w:val="20"/>
        </w:numPr>
        <w:tabs>
          <w:tab w:val="left" w:pos="567"/>
        </w:tabs>
        <w:spacing w:before="0"/>
        <w:ind w:left="567" w:hanging="567"/>
      </w:pPr>
      <w:r w:rsidRPr="00DE2370">
        <w:t>Show all videos</w:t>
      </w:r>
      <w:r>
        <w:t xml:space="preserve">, </w:t>
      </w:r>
    </w:p>
    <w:p w14:paraId="1336D11E" w14:textId="77777777" w:rsidR="00DE0335" w:rsidRDefault="00AD3485" w:rsidP="001B5D73">
      <w:pPr>
        <w:pStyle w:val="BodyTextIndent3"/>
        <w:numPr>
          <w:ilvl w:val="1"/>
          <w:numId w:val="20"/>
        </w:numPr>
        <w:tabs>
          <w:tab w:val="left" w:pos="567"/>
        </w:tabs>
        <w:spacing w:before="0"/>
        <w:ind w:left="567" w:hanging="567"/>
      </w:pPr>
      <w:r>
        <w:t xml:space="preserve">Show </w:t>
      </w:r>
      <w:r w:rsidR="00DE0335" w:rsidRPr="00DE2370">
        <w:t>just the videos that are out</w:t>
      </w:r>
      <w:r w:rsidR="00DE0335">
        <w:t xml:space="preserve"> at present.</w:t>
      </w:r>
    </w:p>
    <w:p w14:paraId="39011F87" w14:textId="77777777" w:rsidR="00DE0335" w:rsidRDefault="00AD3485" w:rsidP="001B5D73">
      <w:pPr>
        <w:pStyle w:val="BodyTextIndent3"/>
        <w:tabs>
          <w:tab w:val="left" w:pos="567"/>
        </w:tabs>
        <w:spacing w:before="0"/>
        <w:ind w:left="567" w:hanging="567"/>
      </w:pPr>
      <w:r>
        <w:t>2.4</w:t>
      </w:r>
      <w:r>
        <w:tab/>
      </w:r>
      <w:r w:rsidR="00DE0335" w:rsidRPr="00DE2370">
        <w:t>Add fees for the videos</w:t>
      </w:r>
      <w:r w:rsidR="00DE0335">
        <w:t xml:space="preserve">, if videos are older than </w:t>
      </w:r>
      <w:r w:rsidR="00303294">
        <w:t xml:space="preserve">5 </w:t>
      </w:r>
      <w:r w:rsidR="00DE0335">
        <w:t>year</w:t>
      </w:r>
      <w:r>
        <w:t>s</w:t>
      </w:r>
      <w:r w:rsidR="00DE0335">
        <w:t xml:space="preserve"> (Release Date) then they cost $2 otherwise they cost $5</w:t>
      </w:r>
    </w:p>
    <w:p w14:paraId="7B2345A7" w14:textId="77777777" w:rsidR="00DE0335" w:rsidRDefault="00DE033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Use a Database class to hold your SQL calls</w:t>
      </w:r>
      <w:r w:rsidR="00AD3485">
        <w:t>.</w:t>
      </w:r>
    </w:p>
    <w:p w14:paraId="13341241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Issue, Charge and Return Movies</w:t>
      </w:r>
      <w:r w:rsidRPr="00AD3485">
        <w:t xml:space="preserve"> </w:t>
      </w:r>
    </w:p>
    <w:p w14:paraId="4FAD0162" w14:textId="77777777" w:rsidR="001A12D3" w:rsidRDefault="001A12D3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 w:rsidRPr="001A12D3">
        <w:t xml:space="preserve">List </w:t>
      </w:r>
      <w:r w:rsidRPr="001A12D3">
        <w:rPr>
          <w:b/>
        </w:rPr>
        <w:t>who borrows the most videos</w:t>
      </w:r>
      <w:r w:rsidRPr="001A12D3">
        <w:t xml:space="preserve"> and list </w:t>
      </w:r>
      <w:r w:rsidRPr="001A12D3">
        <w:rPr>
          <w:b/>
        </w:rPr>
        <w:t>what are the most popular videos</w:t>
      </w:r>
      <w:r w:rsidRPr="001A12D3">
        <w:t>.</w:t>
      </w:r>
    </w:p>
    <w:p w14:paraId="3B1AE82A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 w:rsidRPr="002B5517">
        <w:t xml:space="preserve">Create </w:t>
      </w:r>
      <w:r w:rsidRPr="00AD3485">
        <w:rPr>
          <w:b/>
        </w:rPr>
        <w:t>Two Unit Tests</w:t>
      </w:r>
      <w:r>
        <w:t>, one to test the Connection to the DB and the other of your choice.</w:t>
      </w:r>
    </w:p>
    <w:p w14:paraId="12496BC0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 xml:space="preserve">Sanitize all your Database Changes to prevent SQL Injection </w:t>
      </w:r>
    </w:p>
    <w:p w14:paraId="25B76C15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Use at least one View to return data.</w:t>
      </w:r>
    </w:p>
    <w:p w14:paraId="08BA3879" w14:textId="77777777" w:rsidR="000154E3" w:rsidRDefault="00F97038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60288" behindDoc="1" locked="0" layoutInCell="1" allowOverlap="1" wp14:anchorId="024E3110" wp14:editId="0CBCEB89">
            <wp:simplePos x="0" y="0"/>
            <wp:positionH relativeFrom="column">
              <wp:posOffset>3329305</wp:posOffset>
            </wp:positionH>
            <wp:positionV relativeFrom="paragraph">
              <wp:posOffset>34290</wp:posOffset>
            </wp:positionV>
            <wp:extent cx="2956560" cy="723900"/>
            <wp:effectExtent l="0" t="0" r="0" b="0"/>
            <wp:wrapTight wrapText="bothSides">
              <wp:wrapPolygon edited="0">
                <wp:start x="0" y="0"/>
                <wp:lineTo x="0" y="21032"/>
                <wp:lineTo x="21433" y="21032"/>
                <wp:lineTo x="2143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656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54E3">
        <w:t>Host the Project on GitHub and send me the link</w:t>
      </w:r>
    </w:p>
    <w:p w14:paraId="6B154170" w14:textId="77777777" w:rsidR="00F97038" w:rsidRDefault="00F97038" w:rsidP="00DE0335">
      <w:pPr>
        <w:pStyle w:val="Heading3"/>
      </w:pPr>
    </w:p>
    <w:p w14:paraId="297C4A78" w14:textId="77777777" w:rsidR="00DE0335" w:rsidRDefault="00DE0335" w:rsidP="00DE0335">
      <w:pPr>
        <w:pStyle w:val="Heading3"/>
      </w:pPr>
      <w:r>
        <w:t>Extras</w:t>
      </w:r>
    </w:p>
    <w:p w14:paraId="20419CE9" w14:textId="77777777" w:rsidR="00DE0335" w:rsidRDefault="00DE0335" w:rsidP="002B5517">
      <w:pPr>
        <w:pStyle w:val="BodyTextIndent3"/>
        <w:numPr>
          <w:ilvl w:val="0"/>
          <w:numId w:val="18"/>
        </w:numPr>
      </w:pPr>
      <w:r>
        <w:t xml:space="preserve">Keep your database in the same folder as your program files so that you can just drag the program around and the database goes with it. </w:t>
      </w:r>
      <w:r w:rsidRPr="002C41B4">
        <w:rPr>
          <w:b/>
        </w:rPr>
        <w:t>Attach</w:t>
      </w:r>
      <w:r>
        <w:t xml:space="preserve"> the database to the Server Management Studio to use it. Like mine:</w:t>
      </w:r>
    </w:p>
    <w:p w14:paraId="102D5CC8" w14:textId="77777777" w:rsidR="001B5D73" w:rsidRDefault="00DE0335" w:rsidP="00786666">
      <w:pPr>
        <w:rPr>
          <w:b/>
          <w:sz w:val="28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9264" behindDoc="0" locked="0" layoutInCell="1" allowOverlap="1" wp14:anchorId="46A4AD81" wp14:editId="36A10A51">
            <wp:simplePos x="0" y="0"/>
            <wp:positionH relativeFrom="column">
              <wp:posOffset>-574675</wp:posOffset>
            </wp:positionH>
            <wp:positionV relativeFrom="paragraph">
              <wp:posOffset>202565</wp:posOffset>
            </wp:positionV>
            <wp:extent cx="7413625" cy="227393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3625" cy="2273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5B64">
        <w:rPr>
          <w:noProof/>
          <w:lang w:val="en-NZ" w:eastAsia="en-NZ"/>
        </w:rPr>
        <w:drawing>
          <wp:inline distT="0" distB="0" distL="0" distR="0" wp14:anchorId="5B159586" wp14:editId="6616162F">
            <wp:extent cx="6179642" cy="2324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5734" cy="233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D18BB" w14:textId="77777777" w:rsidR="001B5D73" w:rsidRDefault="001B5D73">
      <w:pPr>
        <w:spacing w:after="200" w:line="276" w:lineRule="auto"/>
        <w:rPr>
          <w:b/>
          <w:sz w:val="28"/>
        </w:rPr>
      </w:pPr>
      <w:r>
        <w:rPr>
          <w:b/>
          <w:sz w:val="28"/>
        </w:rPr>
        <w:br w:type="page"/>
      </w:r>
    </w:p>
    <w:p w14:paraId="23BAA0FE" w14:textId="77777777" w:rsidR="00786666" w:rsidRDefault="00786666" w:rsidP="009669FE">
      <w:pPr>
        <w:pStyle w:val="Heading3"/>
      </w:pPr>
      <w:r>
        <w:lastRenderedPageBreak/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1"/>
        <w:gridCol w:w="606"/>
        <w:gridCol w:w="8748"/>
      </w:tblGrid>
      <w:tr w:rsidR="00303294" w:rsidRPr="00AC0539" w14:paraId="45416B68" w14:textId="77777777" w:rsidTr="00C91C8E">
        <w:trPr>
          <w:trHeight w:val="53"/>
        </w:trPr>
        <w:tc>
          <w:tcPr>
            <w:tcW w:w="571" w:type="dxa"/>
            <w:shd w:val="clear" w:color="auto" w:fill="E5DFEC" w:themeFill="accent4" w:themeFillTint="33"/>
          </w:tcPr>
          <w:p w14:paraId="49BEE8B2" w14:textId="77777777" w:rsidR="00303294" w:rsidRPr="00AC0539" w:rsidRDefault="00303294" w:rsidP="00303294">
            <w:pPr>
              <w:ind w:left="39"/>
            </w:pPr>
          </w:p>
        </w:tc>
        <w:tc>
          <w:tcPr>
            <w:tcW w:w="9354" w:type="dxa"/>
            <w:gridSpan w:val="2"/>
            <w:shd w:val="clear" w:color="auto" w:fill="E5DFEC" w:themeFill="accent4" w:themeFillTint="33"/>
          </w:tcPr>
          <w:p w14:paraId="3BF1C5E3" w14:textId="77777777" w:rsidR="00303294" w:rsidRPr="00AC0539" w:rsidRDefault="00303294" w:rsidP="00303294">
            <w:pPr>
              <w:pStyle w:val="Heading4"/>
              <w:spacing w:before="0"/>
              <w:outlineLvl w:val="3"/>
            </w:pPr>
            <w:r w:rsidRPr="00AC0539">
              <w:t>Form features</w:t>
            </w:r>
          </w:p>
        </w:tc>
      </w:tr>
      <w:tr w:rsidR="00303294" w:rsidRPr="00AC0539" w14:paraId="069FB010" w14:textId="77777777" w:rsidTr="00C91C8E">
        <w:tc>
          <w:tcPr>
            <w:tcW w:w="571" w:type="dxa"/>
            <w:shd w:val="clear" w:color="auto" w:fill="E5DFEC" w:themeFill="accent4" w:themeFillTint="33"/>
          </w:tcPr>
          <w:p w14:paraId="79C25BBB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04604CE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1</w:t>
            </w:r>
          </w:p>
        </w:tc>
        <w:tc>
          <w:tcPr>
            <w:tcW w:w="8748" w:type="dxa"/>
          </w:tcPr>
          <w:p w14:paraId="09330DA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DataGridView or </w:t>
            </w:r>
            <w:r w:rsidR="00AD55DB" w:rsidRPr="00AC0539">
              <w:rPr>
                <w:rFonts w:ascii="Arial" w:hAnsi="Arial" w:cs="Arial"/>
                <w:sz w:val="20"/>
              </w:rPr>
              <w:t>ListView</w:t>
            </w:r>
            <w:r w:rsidRPr="00AC0539">
              <w:rPr>
                <w:rFonts w:ascii="Arial" w:hAnsi="Arial" w:cs="Arial"/>
                <w:sz w:val="20"/>
              </w:rPr>
              <w:t xml:space="preserve"> (or both)</w:t>
            </w:r>
          </w:p>
        </w:tc>
      </w:tr>
      <w:tr w:rsidR="00303294" w:rsidRPr="00AC0539" w14:paraId="2BC129E6" w14:textId="77777777" w:rsidTr="00C91C8E">
        <w:tc>
          <w:tcPr>
            <w:tcW w:w="571" w:type="dxa"/>
            <w:shd w:val="clear" w:color="auto" w:fill="E5DFEC" w:themeFill="accent4" w:themeFillTint="33"/>
          </w:tcPr>
          <w:p w14:paraId="37321AF9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18418F0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2</w:t>
            </w:r>
          </w:p>
        </w:tc>
        <w:tc>
          <w:tcPr>
            <w:tcW w:w="8748" w:type="dxa"/>
          </w:tcPr>
          <w:p w14:paraId="2619182C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Data entry text boxes or </w:t>
            </w:r>
            <w:r w:rsidR="00AD55DB" w:rsidRPr="00AC0539">
              <w:rPr>
                <w:rFonts w:ascii="Arial" w:hAnsi="Arial" w:cs="Arial"/>
                <w:sz w:val="20"/>
              </w:rPr>
              <w:t>list boxes</w:t>
            </w:r>
            <w:r w:rsidRPr="00AC0539">
              <w:rPr>
                <w:rFonts w:ascii="Arial" w:hAnsi="Arial" w:cs="Arial"/>
                <w:sz w:val="20"/>
              </w:rPr>
              <w:t xml:space="preserve">, and labels </w:t>
            </w:r>
          </w:p>
        </w:tc>
      </w:tr>
      <w:tr w:rsidR="00303294" w:rsidRPr="00AC0539" w14:paraId="035C3055" w14:textId="77777777" w:rsidTr="00C91C8E">
        <w:tc>
          <w:tcPr>
            <w:tcW w:w="571" w:type="dxa"/>
            <w:shd w:val="clear" w:color="auto" w:fill="E5DFEC" w:themeFill="accent4" w:themeFillTint="33"/>
          </w:tcPr>
          <w:p w14:paraId="2C713532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E129470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3</w:t>
            </w:r>
          </w:p>
        </w:tc>
        <w:tc>
          <w:tcPr>
            <w:tcW w:w="8748" w:type="dxa"/>
          </w:tcPr>
          <w:p w14:paraId="79D534EC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Buttons or </w:t>
            </w:r>
            <w:r w:rsidR="00AD55DB" w:rsidRPr="00AC0539">
              <w:rPr>
                <w:rFonts w:ascii="Arial" w:hAnsi="Arial" w:cs="Arial"/>
                <w:sz w:val="20"/>
              </w:rPr>
              <w:t>Radio buttons</w:t>
            </w:r>
            <w:r w:rsidRPr="00AC0539">
              <w:rPr>
                <w:rFonts w:ascii="Arial" w:hAnsi="Arial" w:cs="Arial"/>
                <w:sz w:val="20"/>
              </w:rPr>
              <w:t xml:space="preserve"> or any other clickable event to manipulate data</w:t>
            </w:r>
          </w:p>
        </w:tc>
      </w:tr>
      <w:tr w:rsidR="00303294" w:rsidRPr="00AC0539" w14:paraId="1D8816ED" w14:textId="77777777" w:rsidTr="00C91C8E">
        <w:tc>
          <w:tcPr>
            <w:tcW w:w="571" w:type="dxa"/>
            <w:shd w:val="clear" w:color="auto" w:fill="E5DFEC" w:themeFill="accent4" w:themeFillTint="33"/>
          </w:tcPr>
          <w:p w14:paraId="02B6E441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D5F4E02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4</w:t>
            </w:r>
          </w:p>
        </w:tc>
        <w:tc>
          <w:tcPr>
            <w:tcW w:w="8748" w:type="dxa"/>
          </w:tcPr>
          <w:p w14:paraId="0C4065A5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Adequate signage and titles to make it easy to understand.</w:t>
            </w:r>
          </w:p>
        </w:tc>
      </w:tr>
      <w:tr w:rsidR="00303294" w:rsidRPr="00AC0539" w14:paraId="0DFB176B" w14:textId="77777777" w:rsidTr="00C91C8E">
        <w:tc>
          <w:tcPr>
            <w:tcW w:w="571" w:type="dxa"/>
            <w:shd w:val="clear" w:color="auto" w:fill="FDE9D9" w:themeFill="accent6" w:themeFillTint="33"/>
          </w:tcPr>
          <w:p w14:paraId="08E44D7B" w14:textId="77777777" w:rsidR="00303294" w:rsidRPr="00AC0539" w:rsidRDefault="00303294" w:rsidP="00303294">
            <w:pPr>
              <w:ind w:left="39"/>
            </w:pPr>
          </w:p>
        </w:tc>
        <w:tc>
          <w:tcPr>
            <w:tcW w:w="9354" w:type="dxa"/>
            <w:gridSpan w:val="2"/>
            <w:shd w:val="clear" w:color="auto" w:fill="FDE9D9" w:themeFill="accent6" w:themeFillTint="33"/>
          </w:tcPr>
          <w:p w14:paraId="397D10D2" w14:textId="77777777" w:rsidR="00303294" w:rsidRPr="00AC0539" w:rsidRDefault="00303294" w:rsidP="00303294">
            <w:pPr>
              <w:pStyle w:val="Heading4"/>
              <w:spacing w:before="0"/>
              <w:outlineLvl w:val="3"/>
            </w:pPr>
            <w:r w:rsidRPr="00AC0539">
              <w:t>Form Operations</w:t>
            </w:r>
          </w:p>
        </w:tc>
      </w:tr>
      <w:tr w:rsidR="00303294" w:rsidRPr="00AC0539" w14:paraId="4DE3E49D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4BE1027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A7E8F6B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1</w:t>
            </w:r>
          </w:p>
        </w:tc>
        <w:tc>
          <w:tcPr>
            <w:tcW w:w="8748" w:type="dxa"/>
          </w:tcPr>
          <w:p w14:paraId="2450E167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D3485">
              <w:rPr>
                <w:b/>
              </w:rPr>
              <w:t>Insert</w:t>
            </w:r>
            <w:r>
              <w:t xml:space="preserve"> a new record. </w:t>
            </w:r>
            <w:r w:rsidRPr="00AD3485">
              <w:rPr>
                <w:b/>
              </w:rPr>
              <w:t>Update</w:t>
            </w:r>
            <w:r>
              <w:t xml:space="preserve"> existing records, </w:t>
            </w:r>
            <w:r w:rsidRPr="00AD3485">
              <w:rPr>
                <w:b/>
              </w:rPr>
              <w:t>Delete</w:t>
            </w:r>
            <w:r>
              <w:t xml:space="preserve"> records (CRUD operations)</w:t>
            </w:r>
          </w:p>
        </w:tc>
      </w:tr>
      <w:tr w:rsidR="00303294" w:rsidRPr="00AC0539" w14:paraId="6F283BE6" w14:textId="77777777" w:rsidTr="00C91C8E">
        <w:tc>
          <w:tcPr>
            <w:tcW w:w="571" w:type="dxa"/>
            <w:shd w:val="clear" w:color="auto" w:fill="FDE9D9" w:themeFill="accent6" w:themeFillTint="33"/>
          </w:tcPr>
          <w:p w14:paraId="3AC63DB7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23A77C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2</w:t>
            </w:r>
          </w:p>
        </w:tc>
        <w:tc>
          <w:tcPr>
            <w:tcW w:w="8748" w:type="dxa"/>
          </w:tcPr>
          <w:p w14:paraId="78123FD8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DE2370">
              <w:t xml:space="preserve">Show </w:t>
            </w:r>
            <w:r w:rsidRPr="00C91C8E">
              <w:rPr>
                <w:b/>
              </w:rPr>
              <w:t>all</w:t>
            </w:r>
            <w:r w:rsidRPr="00DE2370">
              <w:t xml:space="preserve"> videos</w:t>
            </w:r>
          </w:p>
        </w:tc>
      </w:tr>
      <w:tr w:rsidR="00303294" w:rsidRPr="00AC0539" w14:paraId="349F42E0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58EDF43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517FF2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3</w:t>
            </w:r>
          </w:p>
        </w:tc>
        <w:tc>
          <w:tcPr>
            <w:tcW w:w="8748" w:type="dxa"/>
          </w:tcPr>
          <w:p w14:paraId="04A47814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 xml:space="preserve">Show </w:t>
            </w:r>
            <w:r w:rsidRPr="00DE2370">
              <w:t>just the videos that are out</w:t>
            </w:r>
            <w:r>
              <w:t xml:space="preserve"> at present.</w:t>
            </w:r>
          </w:p>
        </w:tc>
      </w:tr>
      <w:tr w:rsidR="00303294" w:rsidRPr="00AC0539" w14:paraId="7C3A7024" w14:textId="77777777" w:rsidTr="00C91C8E">
        <w:tc>
          <w:tcPr>
            <w:tcW w:w="571" w:type="dxa"/>
            <w:shd w:val="clear" w:color="auto" w:fill="FDE9D9" w:themeFill="accent6" w:themeFillTint="33"/>
          </w:tcPr>
          <w:p w14:paraId="5CD55A46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7FF51388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4</w:t>
            </w:r>
          </w:p>
        </w:tc>
        <w:tc>
          <w:tcPr>
            <w:tcW w:w="8748" w:type="dxa"/>
          </w:tcPr>
          <w:p w14:paraId="77FB3C04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C91C8E">
              <w:rPr>
                <w:b/>
              </w:rPr>
              <w:t>Add fees</w:t>
            </w:r>
            <w:r w:rsidRPr="00DE2370">
              <w:t xml:space="preserve"> for the videos</w:t>
            </w:r>
            <w:r>
              <w:t>, if videos are older than 5 years (Release Date) then they cost $2 otherwise they cost $5</w:t>
            </w:r>
          </w:p>
        </w:tc>
      </w:tr>
      <w:tr w:rsidR="00303294" w:rsidRPr="00AC0539" w14:paraId="657066C1" w14:textId="77777777" w:rsidTr="00C91C8E">
        <w:tc>
          <w:tcPr>
            <w:tcW w:w="571" w:type="dxa"/>
            <w:shd w:val="clear" w:color="auto" w:fill="FDE9D9" w:themeFill="accent6" w:themeFillTint="33"/>
          </w:tcPr>
          <w:p w14:paraId="68ED1DAC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B982E6B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5</w:t>
            </w:r>
          </w:p>
        </w:tc>
        <w:tc>
          <w:tcPr>
            <w:tcW w:w="8748" w:type="dxa"/>
          </w:tcPr>
          <w:p w14:paraId="48399E08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 xml:space="preserve">Use a </w:t>
            </w:r>
            <w:r w:rsidRPr="00C91C8E">
              <w:rPr>
                <w:b/>
              </w:rPr>
              <w:t>Database class</w:t>
            </w:r>
            <w:r>
              <w:t xml:space="preserve"> to hold your SQL calls</w:t>
            </w:r>
          </w:p>
        </w:tc>
      </w:tr>
      <w:tr w:rsidR="00AD55DB" w:rsidRPr="00AC0539" w14:paraId="2A263A98" w14:textId="77777777" w:rsidTr="00C91C8E">
        <w:tc>
          <w:tcPr>
            <w:tcW w:w="571" w:type="dxa"/>
            <w:shd w:val="clear" w:color="auto" w:fill="FDE9D9" w:themeFill="accent6" w:themeFillTint="33"/>
          </w:tcPr>
          <w:p w14:paraId="2422EFC1" w14:textId="77777777" w:rsidR="00AD55DB" w:rsidRPr="00AC0539" w:rsidRDefault="00AD55DB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B547955" w14:textId="77777777" w:rsidR="00AD55DB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6</w:t>
            </w:r>
          </w:p>
        </w:tc>
        <w:tc>
          <w:tcPr>
            <w:tcW w:w="8748" w:type="dxa"/>
          </w:tcPr>
          <w:p w14:paraId="22BF90E4" w14:textId="77777777" w:rsidR="00AD55DB" w:rsidRDefault="00AD55DB" w:rsidP="00AD55DB">
            <w:pPr>
              <w:pStyle w:val="BodyTextIndent3"/>
              <w:spacing w:before="0"/>
              <w:ind w:left="0"/>
            </w:pPr>
            <w:r w:rsidRPr="00AD55DB">
              <w:rPr>
                <w:b/>
              </w:rPr>
              <w:t>Issue</w:t>
            </w:r>
            <w:r>
              <w:t xml:space="preserve">, </w:t>
            </w:r>
            <w:r w:rsidRPr="00AD55DB">
              <w:rPr>
                <w:b/>
              </w:rPr>
              <w:t>Charge</w:t>
            </w:r>
            <w:r>
              <w:t xml:space="preserve"> and </w:t>
            </w:r>
            <w:r w:rsidRPr="00AD55DB">
              <w:rPr>
                <w:b/>
              </w:rPr>
              <w:t>Return</w:t>
            </w:r>
            <w:r>
              <w:t xml:space="preserve"> Movies</w:t>
            </w:r>
            <w:r w:rsidRPr="00AD3485">
              <w:t xml:space="preserve"> </w:t>
            </w:r>
          </w:p>
        </w:tc>
      </w:tr>
      <w:tr w:rsidR="00AD55DB" w:rsidRPr="00AC0539" w14:paraId="65EB76E4" w14:textId="77777777" w:rsidTr="00C91C8E">
        <w:tc>
          <w:tcPr>
            <w:tcW w:w="571" w:type="dxa"/>
            <w:shd w:val="clear" w:color="auto" w:fill="FDE9D9" w:themeFill="accent6" w:themeFillTint="33"/>
          </w:tcPr>
          <w:p w14:paraId="17A2A2CD" w14:textId="77777777" w:rsidR="00AD55DB" w:rsidRPr="00AC0539" w:rsidRDefault="00AD55DB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554C542F" w14:textId="77777777" w:rsidR="00AD55DB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7</w:t>
            </w:r>
          </w:p>
        </w:tc>
        <w:tc>
          <w:tcPr>
            <w:tcW w:w="8748" w:type="dxa"/>
          </w:tcPr>
          <w:p w14:paraId="6C467460" w14:textId="77777777" w:rsidR="00AD55DB" w:rsidRDefault="001A12D3" w:rsidP="00AD55DB">
            <w:pPr>
              <w:pStyle w:val="BodyTextIndent3"/>
              <w:spacing w:before="0"/>
              <w:ind w:left="0"/>
            </w:pPr>
            <w:r w:rsidRPr="001A12D3">
              <w:t xml:space="preserve">List </w:t>
            </w:r>
            <w:r w:rsidRPr="001A12D3">
              <w:rPr>
                <w:b/>
              </w:rPr>
              <w:t>who borrows the most videos</w:t>
            </w:r>
            <w:r w:rsidR="00A63B02">
              <w:t xml:space="preserve"> and L</w:t>
            </w:r>
            <w:r w:rsidRPr="001A12D3">
              <w:t xml:space="preserve">ist </w:t>
            </w:r>
            <w:r w:rsidRPr="001A12D3">
              <w:rPr>
                <w:b/>
              </w:rPr>
              <w:t>what are the most popular videos</w:t>
            </w:r>
          </w:p>
        </w:tc>
      </w:tr>
      <w:tr w:rsidR="001A12D3" w:rsidRPr="00AC0539" w14:paraId="510D3A86" w14:textId="77777777" w:rsidTr="00C91C8E">
        <w:tc>
          <w:tcPr>
            <w:tcW w:w="571" w:type="dxa"/>
            <w:shd w:val="clear" w:color="auto" w:fill="FDE9D9" w:themeFill="accent6" w:themeFillTint="33"/>
          </w:tcPr>
          <w:p w14:paraId="153CF7F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5F00E710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8</w:t>
            </w:r>
          </w:p>
        </w:tc>
        <w:tc>
          <w:tcPr>
            <w:tcW w:w="8748" w:type="dxa"/>
          </w:tcPr>
          <w:p w14:paraId="40AD3D16" w14:textId="77777777" w:rsidR="001A12D3" w:rsidRDefault="001A12D3" w:rsidP="001A12D3">
            <w:pPr>
              <w:pStyle w:val="BodyTextIndent3"/>
              <w:spacing w:before="0"/>
              <w:ind w:left="0"/>
            </w:pPr>
            <w:r w:rsidRPr="002B5517">
              <w:t xml:space="preserve">Create </w:t>
            </w:r>
            <w:r w:rsidRPr="00AD3485">
              <w:rPr>
                <w:b/>
              </w:rPr>
              <w:t>Two Unit Tests</w:t>
            </w:r>
            <w:r>
              <w:t>, one to test the Connection to the DB and the other of your choice.</w:t>
            </w:r>
          </w:p>
        </w:tc>
      </w:tr>
      <w:tr w:rsidR="001A12D3" w:rsidRPr="00AC0539" w14:paraId="5FC56098" w14:textId="77777777" w:rsidTr="00C91C8E">
        <w:tc>
          <w:tcPr>
            <w:tcW w:w="571" w:type="dxa"/>
            <w:shd w:val="clear" w:color="auto" w:fill="FDE9D9" w:themeFill="accent6" w:themeFillTint="33"/>
          </w:tcPr>
          <w:p w14:paraId="038B161A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9DB9ABF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9</w:t>
            </w:r>
          </w:p>
        </w:tc>
        <w:tc>
          <w:tcPr>
            <w:tcW w:w="8748" w:type="dxa"/>
          </w:tcPr>
          <w:p w14:paraId="48CC46CF" w14:textId="77777777" w:rsidR="001A12D3" w:rsidRPr="002B5517" w:rsidRDefault="001A12D3" w:rsidP="001A12D3">
            <w:pPr>
              <w:pStyle w:val="BodyTextIndent3"/>
              <w:spacing w:before="0"/>
              <w:ind w:left="0"/>
            </w:pPr>
            <w:r>
              <w:t xml:space="preserve">Sanitize all your Database Changes to </w:t>
            </w:r>
            <w:r w:rsidRPr="00AD55DB">
              <w:rPr>
                <w:b/>
              </w:rPr>
              <w:t>prevent</w:t>
            </w:r>
            <w:r>
              <w:t xml:space="preserve"> </w:t>
            </w:r>
            <w:r w:rsidRPr="00AD55DB">
              <w:rPr>
                <w:b/>
              </w:rPr>
              <w:t>SQL</w:t>
            </w:r>
            <w:r>
              <w:t xml:space="preserve"> </w:t>
            </w:r>
            <w:r w:rsidRPr="00AD55DB">
              <w:rPr>
                <w:b/>
              </w:rPr>
              <w:t>Injection</w:t>
            </w:r>
          </w:p>
        </w:tc>
      </w:tr>
      <w:tr w:rsidR="001A12D3" w:rsidRPr="00AC0539" w14:paraId="0AA2CD2C" w14:textId="77777777" w:rsidTr="00C91C8E">
        <w:tc>
          <w:tcPr>
            <w:tcW w:w="571" w:type="dxa"/>
            <w:shd w:val="clear" w:color="auto" w:fill="FDE9D9" w:themeFill="accent6" w:themeFillTint="33"/>
          </w:tcPr>
          <w:p w14:paraId="3217888D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BDE6130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0</w:t>
            </w:r>
          </w:p>
        </w:tc>
        <w:tc>
          <w:tcPr>
            <w:tcW w:w="8748" w:type="dxa"/>
          </w:tcPr>
          <w:p w14:paraId="2D4351B8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Use at least one </w:t>
            </w:r>
            <w:r w:rsidRPr="00C91C8E">
              <w:rPr>
                <w:b/>
              </w:rPr>
              <w:t>Procedure</w:t>
            </w:r>
          </w:p>
        </w:tc>
      </w:tr>
      <w:tr w:rsidR="001A12D3" w:rsidRPr="00AC0539" w14:paraId="7750F0F2" w14:textId="77777777" w:rsidTr="00C91C8E">
        <w:tc>
          <w:tcPr>
            <w:tcW w:w="571" w:type="dxa"/>
            <w:shd w:val="clear" w:color="auto" w:fill="FDE9D9" w:themeFill="accent6" w:themeFillTint="33"/>
          </w:tcPr>
          <w:p w14:paraId="22A5D5D8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F099689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1</w:t>
            </w:r>
          </w:p>
        </w:tc>
        <w:tc>
          <w:tcPr>
            <w:tcW w:w="8748" w:type="dxa"/>
          </w:tcPr>
          <w:p w14:paraId="3DE0E228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Use at least one </w:t>
            </w:r>
            <w:r w:rsidRPr="00C91C8E">
              <w:rPr>
                <w:b/>
              </w:rPr>
              <w:t>View</w:t>
            </w:r>
            <w:r>
              <w:t xml:space="preserve"> to return data.</w:t>
            </w:r>
          </w:p>
        </w:tc>
      </w:tr>
      <w:tr w:rsidR="001A12D3" w:rsidRPr="00AC0539" w14:paraId="6EA7B501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7385AA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7FA209E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,12</w:t>
            </w:r>
          </w:p>
        </w:tc>
        <w:tc>
          <w:tcPr>
            <w:tcW w:w="8748" w:type="dxa"/>
          </w:tcPr>
          <w:p w14:paraId="61C21B8C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Host the Project on </w:t>
            </w:r>
            <w:r w:rsidRPr="00C91C8E">
              <w:rPr>
                <w:b/>
              </w:rPr>
              <w:t>GitHub</w:t>
            </w:r>
            <w:r>
              <w:t xml:space="preserve"> and send me the link</w:t>
            </w:r>
          </w:p>
        </w:tc>
      </w:tr>
      <w:tr w:rsidR="001A12D3" w:rsidRPr="00AC0539" w14:paraId="41BF84CE" w14:textId="77777777" w:rsidTr="00C91C8E">
        <w:trPr>
          <w:trHeight w:val="169"/>
        </w:trPr>
        <w:tc>
          <w:tcPr>
            <w:tcW w:w="571" w:type="dxa"/>
            <w:shd w:val="clear" w:color="auto" w:fill="DBE5F1" w:themeFill="accent1" w:themeFillTint="33"/>
          </w:tcPr>
          <w:p w14:paraId="32D7DDD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4" w:type="dxa"/>
            <w:gridSpan w:val="2"/>
            <w:shd w:val="clear" w:color="auto" w:fill="DBE5F1" w:themeFill="accent1" w:themeFillTint="33"/>
          </w:tcPr>
          <w:p w14:paraId="1E65C83D" w14:textId="77777777" w:rsidR="001A12D3" w:rsidRPr="00C240DB" w:rsidRDefault="001A12D3" w:rsidP="001A12D3">
            <w:pPr>
              <w:pStyle w:val="Heading4"/>
              <w:spacing w:before="0"/>
              <w:outlineLvl w:val="3"/>
            </w:pPr>
            <w:r w:rsidRPr="00AC0539">
              <w:t>Database</w:t>
            </w:r>
            <w:r w:rsidRPr="00C240DB">
              <w:t xml:space="preserve"> Operations</w:t>
            </w:r>
          </w:p>
        </w:tc>
      </w:tr>
      <w:tr w:rsidR="001A12D3" w:rsidRPr="00AC0539" w14:paraId="3145E40D" w14:textId="77777777" w:rsidTr="00C91C8E">
        <w:tc>
          <w:tcPr>
            <w:tcW w:w="571" w:type="dxa"/>
            <w:shd w:val="clear" w:color="auto" w:fill="DBE5F1" w:themeFill="accent1" w:themeFillTint="33"/>
          </w:tcPr>
          <w:p w14:paraId="6B56B8F6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7902A54F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  <w:r w:rsidRPr="00AC0539">
              <w:rPr>
                <w:rFonts w:ascii="Arial" w:hAnsi="Arial" w:cs="Arial"/>
                <w:sz w:val="20"/>
              </w:rPr>
              <w:t>.1</w:t>
            </w:r>
          </w:p>
        </w:tc>
        <w:tc>
          <w:tcPr>
            <w:tcW w:w="8748" w:type="dxa"/>
          </w:tcPr>
          <w:p w14:paraId="758CAFEC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Tables and relationships Created and filled with data</w:t>
            </w:r>
          </w:p>
        </w:tc>
      </w:tr>
    </w:tbl>
    <w:p w14:paraId="614A8F2D" w14:textId="77777777" w:rsidR="003F15DC" w:rsidRDefault="003F15DC" w:rsidP="00335AEC"/>
    <w:tbl>
      <w:tblPr>
        <w:tblW w:w="0" w:type="auto"/>
        <w:tblLook w:val="04A0" w:firstRow="1" w:lastRow="0" w:firstColumn="1" w:lastColumn="0" w:noHBand="0" w:noVBand="1"/>
      </w:tblPr>
      <w:tblGrid>
        <w:gridCol w:w="826"/>
        <w:gridCol w:w="1912"/>
        <w:gridCol w:w="2082"/>
        <w:gridCol w:w="2521"/>
        <w:gridCol w:w="2295"/>
      </w:tblGrid>
      <w:tr w:rsidR="003F15DC" w:rsidRPr="00C964EB" w14:paraId="6E93929F" w14:textId="77777777" w:rsidTr="0074403B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0463A3FE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% of Grade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7D96F74D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239A2F5F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6D1826A7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528FB806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3F15DC" w:rsidRPr="00C964EB" w14:paraId="49C5945A" w14:textId="77777777" w:rsidTr="0074403B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2E6CD2CD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FDFD1D3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8814CD6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36DAEFE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1DF2CC6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3F15DC" w:rsidRPr="00C964EB" w14:paraId="50BA270A" w14:textId="77777777" w:rsidTr="0074403B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3BD9142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11E7767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7B75EBB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293949D4" w14:textId="77777777" w:rsidTr="0074403B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078954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7D02CAA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6F258C62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0E87877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Significant details of the specification are violated, program often exhibits incorrect </w:t>
            </w:r>
            <w:r w:rsidR="007B23F2" w:rsidRPr="00C964EB">
              <w:rPr>
                <w:rFonts w:cs="Arial"/>
                <w:color w:val="000000"/>
                <w:sz w:val="18"/>
                <w:szCs w:val="18"/>
              </w:rPr>
              <w:t>behavi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shd w:val="clear" w:color="auto" w:fill="auto"/>
            <w:hideMark/>
          </w:tcPr>
          <w:p w14:paraId="0064771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3F15DC" w:rsidRPr="00C964EB" w14:paraId="3A82A47A" w14:textId="77777777" w:rsidTr="0074403B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5D224C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9D8E711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512540AE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D2F345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6F6F0DA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40A6CD7F" w14:textId="77777777" w:rsidTr="0074403B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40ECA88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5209EC1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61B38FF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031B402D" w14:textId="77777777" w:rsidTr="0074403B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A26680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0E7123FE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257E8624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01ECD5C5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75D18D0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3F15DC" w:rsidRPr="00C964EB" w14:paraId="06105A20" w14:textId="77777777" w:rsidTr="0074403B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4779BC9D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445AAB5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1FB299CD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1C3223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604828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02DFD48F" w14:textId="77777777" w:rsidTr="0074403B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3C5E326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04BF61EC" w14:textId="77777777" w:rsidR="003F15DC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3D1C546E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24FE80B4" w14:textId="77777777" w:rsidTr="0074403B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FEA283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3514F37D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7FCDCD6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154E2E8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735BD4C5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3F15DC" w:rsidRPr="00C964EB" w14:paraId="0BF54B1D" w14:textId="77777777" w:rsidTr="0074403B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29C4C09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11DDC85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1A1BFB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3543E04A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8003B7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7FAA060C" w14:textId="77777777" w:rsidTr="0074403B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5C4F4654" w14:textId="77777777" w:rsidR="003F15DC" w:rsidRPr="00C964EB" w:rsidRDefault="003F15DC" w:rsidP="0074403B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6849DBD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483CF0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6416953D" w14:textId="77777777" w:rsidTr="0074403B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8B6F7B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5E49FCF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77ABFF6" w14:textId="77777777" w:rsidR="003F15DC" w:rsidRPr="00C964EB" w:rsidRDefault="003F15DC" w:rsidP="0074403B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1B23229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Code uses poorly-chosen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2DF32671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3F15DC" w:rsidRPr="00C964EB" w14:paraId="4D4C811D" w14:textId="77777777" w:rsidTr="0074403B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1683D5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2706404C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5DD699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A28B8B9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7435624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1017F438" w14:textId="77777777" w:rsidTr="0074403B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0B020DCE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D84A4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CA5CF8B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141076E5" w14:textId="77777777" w:rsidTr="0074403B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0200D154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46B33D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FB0C561" w14:textId="77777777" w:rsidR="003F15DC" w:rsidRPr="00C964EB" w:rsidRDefault="003F15DC" w:rsidP="0074403B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4B90F7F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1385EE37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3F15DC" w:rsidRPr="00C964EB" w14:paraId="7BFAB25B" w14:textId="77777777" w:rsidTr="0074403B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56ADEA89" w14:textId="77777777" w:rsidR="003F15DC" w:rsidRPr="00C964EB" w:rsidRDefault="003F15DC" w:rsidP="0074403B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lastRenderedPageBreak/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690B5E36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742A32A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11E6263C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45557F1F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5B99550D" w14:textId="77777777" w:rsidR="00E5635C" w:rsidRDefault="00E5635C" w:rsidP="001B5D73"/>
    <w:sectPr w:rsidR="00E5635C" w:rsidSect="00CD3C44">
      <w:footerReference w:type="default" r:id="rId14"/>
      <w:pgSz w:w="11904" w:h="16836" w:code="9"/>
      <w:pgMar w:top="426" w:right="1134" w:bottom="709" w:left="1134" w:header="630" w:footer="7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E7750" w14:textId="77777777" w:rsidR="009D35F4" w:rsidRDefault="009D35F4">
      <w:r>
        <w:separator/>
      </w:r>
    </w:p>
  </w:endnote>
  <w:endnote w:type="continuationSeparator" w:id="0">
    <w:p w14:paraId="7B4EF4FF" w14:textId="77777777" w:rsidR="009D35F4" w:rsidRDefault="009D35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29CAC" w14:textId="77777777" w:rsidR="006B4CCA" w:rsidRDefault="001C14FD">
    <w:pPr>
      <w:pStyle w:val="Footer"/>
      <w:rPr>
        <w:rFonts w:ascii="Arial" w:hAnsi="Arial"/>
        <w:sz w:val="16"/>
      </w:rPr>
    </w:pPr>
    <w:r>
      <w:rPr>
        <w:rFonts w:ascii="Arial" w:hAnsi="Arial"/>
        <w:snapToGrid w:val="0"/>
        <w:sz w:val="16"/>
      </w:rPr>
      <w:t xml:space="preserve">SQL Server Assessment </w:t>
    </w:r>
    <w:r w:rsidR="006877E3">
      <w:rPr>
        <w:rFonts w:ascii="Arial" w:hAnsi="Arial"/>
        <w:snapToGrid w:val="0"/>
        <w:sz w:val="16"/>
      </w:rPr>
      <w:t>201</w:t>
    </w:r>
    <w:r w:rsidR="00E23F3E">
      <w:rPr>
        <w:rFonts w:ascii="Arial" w:hAnsi="Arial"/>
        <w:snapToGrid w:val="0"/>
        <w:sz w:val="16"/>
      </w:rPr>
      <w:t>6</w:t>
    </w:r>
    <w:r>
      <w:rPr>
        <w:rFonts w:ascii="Arial" w:hAnsi="Arial"/>
        <w:sz w:val="16"/>
      </w:rPr>
      <w:tab/>
    </w:r>
    <w:r>
      <w:rPr>
        <w:rFonts w:ascii="Arial" w:hAnsi="Arial"/>
        <w:snapToGrid w:val="0"/>
        <w:sz w:val="16"/>
      </w:rPr>
      <w:t xml:space="preserve">Last printed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DATE \@ "dd/MM/yy" </w:instrText>
    </w:r>
    <w:r>
      <w:rPr>
        <w:rFonts w:ascii="Arial" w:hAnsi="Arial"/>
        <w:snapToGrid w:val="0"/>
        <w:sz w:val="16"/>
      </w:rPr>
      <w:fldChar w:fldCharType="separate"/>
    </w:r>
    <w:r w:rsidR="00B747F8">
      <w:rPr>
        <w:rFonts w:ascii="Arial" w:hAnsi="Arial"/>
        <w:noProof/>
        <w:snapToGrid w:val="0"/>
        <w:sz w:val="16"/>
      </w:rPr>
      <w:t>09/05/21</w:t>
    </w:r>
    <w:r>
      <w:rPr>
        <w:rFonts w:ascii="Arial" w:hAnsi="Arial"/>
        <w:snapToGrid w:val="0"/>
        <w:sz w:val="16"/>
      </w:rPr>
      <w:fldChar w:fldCharType="end"/>
    </w:r>
    <w:r>
      <w:rPr>
        <w:rFonts w:ascii="Arial" w:hAnsi="Arial"/>
        <w:snapToGrid w:val="0"/>
        <w:sz w:val="16"/>
      </w:rPr>
      <w:tab/>
      <w:t xml:space="preserve">Page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PAGE </w:instrText>
    </w:r>
    <w:r>
      <w:rPr>
        <w:rFonts w:ascii="Arial" w:hAnsi="Arial"/>
        <w:snapToGrid w:val="0"/>
        <w:sz w:val="16"/>
      </w:rPr>
      <w:fldChar w:fldCharType="separate"/>
    </w:r>
    <w:r w:rsidR="00DB6013">
      <w:rPr>
        <w:rFonts w:ascii="Arial" w:hAnsi="Arial"/>
        <w:noProof/>
        <w:snapToGrid w:val="0"/>
        <w:sz w:val="16"/>
      </w:rPr>
      <w:t>4</w:t>
    </w:r>
    <w:r>
      <w:rPr>
        <w:rFonts w:ascii="Arial" w:hAnsi="Arial"/>
        <w:snapToGrid w:val="0"/>
        <w:sz w:val="16"/>
      </w:rPr>
      <w:fldChar w:fldCharType="end"/>
    </w:r>
    <w:r>
      <w:rPr>
        <w:rFonts w:ascii="Arial" w:hAnsi="Arial"/>
        <w:snapToGrid w:val="0"/>
        <w:sz w:val="16"/>
      </w:rPr>
      <w:t xml:space="preserve"> of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NUMPAGES </w:instrText>
    </w:r>
    <w:r>
      <w:rPr>
        <w:rFonts w:ascii="Arial" w:hAnsi="Arial"/>
        <w:snapToGrid w:val="0"/>
        <w:sz w:val="16"/>
      </w:rPr>
      <w:fldChar w:fldCharType="separate"/>
    </w:r>
    <w:r w:rsidR="00DB6013">
      <w:rPr>
        <w:rFonts w:ascii="Arial" w:hAnsi="Arial"/>
        <w:noProof/>
        <w:snapToGrid w:val="0"/>
        <w:sz w:val="16"/>
      </w:rPr>
      <w:t>6</w:t>
    </w:r>
    <w:r>
      <w:rPr>
        <w:rFonts w:ascii="Arial" w:hAnsi="Arial"/>
        <w:snapToGrid w:val="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C9ED7" w14:textId="77777777" w:rsidR="009D35F4" w:rsidRDefault="009D35F4">
      <w:r>
        <w:separator/>
      </w:r>
    </w:p>
  </w:footnote>
  <w:footnote w:type="continuationSeparator" w:id="0">
    <w:p w14:paraId="5B9875D5" w14:textId="77777777" w:rsidR="009D35F4" w:rsidRDefault="009D35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E328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8F96216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2062F24"/>
    <w:multiLevelType w:val="hybridMultilevel"/>
    <w:tmpl w:val="6D40C1B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E333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C232971"/>
    <w:multiLevelType w:val="hybridMultilevel"/>
    <w:tmpl w:val="0C06C08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A13B84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43B1BE0"/>
    <w:multiLevelType w:val="multilevel"/>
    <w:tmpl w:val="31FAC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9832C8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E4419AF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EC91D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40B64979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DFB4DDE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40E71A7"/>
    <w:multiLevelType w:val="hybridMultilevel"/>
    <w:tmpl w:val="C83674BE"/>
    <w:lvl w:ilvl="0" w:tplc="2CB22178">
      <w:start w:val="1"/>
      <w:numFmt w:val="bullet"/>
      <w:lvlText w:val=""/>
      <w:lvlJc w:val="left"/>
      <w:pPr>
        <w:ind w:left="108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BF7E2E"/>
    <w:multiLevelType w:val="hybridMultilevel"/>
    <w:tmpl w:val="02561086"/>
    <w:lvl w:ilvl="0" w:tplc="B09280E8">
      <w:start w:val="1"/>
      <w:numFmt w:val="decimal"/>
      <w:pStyle w:val="Heading1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B666E"/>
    <w:multiLevelType w:val="hybridMultilevel"/>
    <w:tmpl w:val="BE08D088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7D6A16"/>
    <w:multiLevelType w:val="multilevel"/>
    <w:tmpl w:val="16A059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16" w15:restartNumberingAfterBreak="0">
    <w:nsid w:val="664F342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7B269FB"/>
    <w:multiLevelType w:val="multilevel"/>
    <w:tmpl w:val="3096563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6F042B38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4082D88"/>
    <w:multiLevelType w:val="hybridMultilevel"/>
    <w:tmpl w:val="BE902942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90176E3"/>
    <w:multiLevelType w:val="multilevel"/>
    <w:tmpl w:val="5B589CE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21" w15:restartNumberingAfterBreak="0">
    <w:nsid w:val="7C12033B"/>
    <w:multiLevelType w:val="multilevel"/>
    <w:tmpl w:val="69380D2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3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3"/>
  </w:num>
  <w:num w:numId="5">
    <w:abstractNumId w:val="16"/>
  </w:num>
  <w:num w:numId="6">
    <w:abstractNumId w:val="9"/>
  </w:num>
  <w:num w:numId="7">
    <w:abstractNumId w:val="14"/>
  </w:num>
  <w:num w:numId="8">
    <w:abstractNumId w:val="4"/>
  </w:num>
  <w:num w:numId="9">
    <w:abstractNumId w:val="2"/>
  </w:num>
  <w:num w:numId="10">
    <w:abstractNumId w:val="11"/>
  </w:num>
  <w:num w:numId="11">
    <w:abstractNumId w:val="12"/>
  </w:num>
  <w:num w:numId="12">
    <w:abstractNumId w:val="5"/>
  </w:num>
  <w:num w:numId="13">
    <w:abstractNumId w:val="18"/>
  </w:num>
  <w:num w:numId="14">
    <w:abstractNumId w:val="8"/>
  </w:num>
  <w:num w:numId="15">
    <w:abstractNumId w:val="1"/>
  </w:num>
  <w:num w:numId="16">
    <w:abstractNumId w:val="10"/>
  </w:num>
  <w:num w:numId="17">
    <w:abstractNumId w:val="7"/>
  </w:num>
  <w:num w:numId="18">
    <w:abstractNumId w:val="19"/>
  </w:num>
  <w:num w:numId="19">
    <w:abstractNumId w:val="21"/>
  </w:num>
  <w:num w:numId="20">
    <w:abstractNumId w:val="17"/>
  </w:num>
  <w:num w:numId="21">
    <w:abstractNumId w:val="20"/>
  </w:num>
  <w:num w:numId="22">
    <w:abstractNumId w:val="15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MDA0srQwMbY0MjNX0lEKTi0uzszPAykwrAUA7YRDgSwAAAA="/>
  </w:docVars>
  <w:rsids>
    <w:rsidRoot w:val="00786666"/>
    <w:rsid w:val="000154E3"/>
    <w:rsid w:val="0003039E"/>
    <w:rsid w:val="00074BCD"/>
    <w:rsid w:val="000832C9"/>
    <w:rsid w:val="000C2D3D"/>
    <w:rsid w:val="000E4D4D"/>
    <w:rsid w:val="0011289C"/>
    <w:rsid w:val="00144882"/>
    <w:rsid w:val="001A12D3"/>
    <w:rsid w:val="001A7D18"/>
    <w:rsid w:val="001B0731"/>
    <w:rsid w:val="001B5D73"/>
    <w:rsid w:val="001C14FD"/>
    <w:rsid w:val="001D18AD"/>
    <w:rsid w:val="001F10ED"/>
    <w:rsid w:val="00246F8E"/>
    <w:rsid w:val="002565E0"/>
    <w:rsid w:val="002707CA"/>
    <w:rsid w:val="00274887"/>
    <w:rsid w:val="00292C47"/>
    <w:rsid w:val="002B5517"/>
    <w:rsid w:val="002C41B4"/>
    <w:rsid w:val="00303294"/>
    <w:rsid w:val="00335AEC"/>
    <w:rsid w:val="00343B66"/>
    <w:rsid w:val="00373AF6"/>
    <w:rsid w:val="003C1EDE"/>
    <w:rsid w:val="003F15DC"/>
    <w:rsid w:val="003F3FA4"/>
    <w:rsid w:val="003F7273"/>
    <w:rsid w:val="00406706"/>
    <w:rsid w:val="004753CA"/>
    <w:rsid w:val="00485786"/>
    <w:rsid w:val="00485B64"/>
    <w:rsid w:val="004B7E99"/>
    <w:rsid w:val="004D6DA1"/>
    <w:rsid w:val="00517890"/>
    <w:rsid w:val="00521F3F"/>
    <w:rsid w:val="0052273F"/>
    <w:rsid w:val="00526CD8"/>
    <w:rsid w:val="00590B94"/>
    <w:rsid w:val="00593362"/>
    <w:rsid w:val="005A6DBE"/>
    <w:rsid w:val="005F164C"/>
    <w:rsid w:val="00645CF7"/>
    <w:rsid w:val="00650BF5"/>
    <w:rsid w:val="006514F8"/>
    <w:rsid w:val="006607F9"/>
    <w:rsid w:val="0067049E"/>
    <w:rsid w:val="00684C71"/>
    <w:rsid w:val="006877E3"/>
    <w:rsid w:val="0068782C"/>
    <w:rsid w:val="006C686C"/>
    <w:rsid w:val="006E5C36"/>
    <w:rsid w:val="00771579"/>
    <w:rsid w:val="00786666"/>
    <w:rsid w:val="007A72F1"/>
    <w:rsid w:val="007B23F2"/>
    <w:rsid w:val="007B6848"/>
    <w:rsid w:val="007C663E"/>
    <w:rsid w:val="007D4FB1"/>
    <w:rsid w:val="007E07EF"/>
    <w:rsid w:val="007E5468"/>
    <w:rsid w:val="00824925"/>
    <w:rsid w:val="00854193"/>
    <w:rsid w:val="00891C93"/>
    <w:rsid w:val="00896271"/>
    <w:rsid w:val="008C0675"/>
    <w:rsid w:val="008C66C0"/>
    <w:rsid w:val="008C6FFD"/>
    <w:rsid w:val="00910A0A"/>
    <w:rsid w:val="00925C11"/>
    <w:rsid w:val="009669FE"/>
    <w:rsid w:val="009D35F4"/>
    <w:rsid w:val="009E4073"/>
    <w:rsid w:val="00A05C62"/>
    <w:rsid w:val="00A4737D"/>
    <w:rsid w:val="00A63B02"/>
    <w:rsid w:val="00A9346C"/>
    <w:rsid w:val="00AD3485"/>
    <w:rsid w:val="00AD55DB"/>
    <w:rsid w:val="00AE2487"/>
    <w:rsid w:val="00B4538C"/>
    <w:rsid w:val="00B747F8"/>
    <w:rsid w:val="00B85D4B"/>
    <w:rsid w:val="00B918FF"/>
    <w:rsid w:val="00BF682A"/>
    <w:rsid w:val="00C35E1F"/>
    <w:rsid w:val="00C91C8E"/>
    <w:rsid w:val="00C965D4"/>
    <w:rsid w:val="00CA5452"/>
    <w:rsid w:val="00CD3C44"/>
    <w:rsid w:val="00CE29CB"/>
    <w:rsid w:val="00CF04C0"/>
    <w:rsid w:val="00D2343A"/>
    <w:rsid w:val="00DB6013"/>
    <w:rsid w:val="00DC4821"/>
    <w:rsid w:val="00DD4708"/>
    <w:rsid w:val="00DE0335"/>
    <w:rsid w:val="00DE2370"/>
    <w:rsid w:val="00E1389E"/>
    <w:rsid w:val="00E23F3E"/>
    <w:rsid w:val="00E41762"/>
    <w:rsid w:val="00E476BD"/>
    <w:rsid w:val="00E5635C"/>
    <w:rsid w:val="00E72CDC"/>
    <w:rsid w:val="00F267B1"/>
    <w:rsid w:val="00F97038"/>
    <w:rsid w:val="00FA1B57"/>
    <w:rsid w:val="00FA3B1C"/>
    <w:rsid w:val="00FB0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9146E"/>
  <w15:docId w15:val="{48BBCCC3-8C85-4235-AA51-F53BB49D6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6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B1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  <w:lang w:eastAsia="en-NZ"/>
    </w:rPr>
  </w:style>
  <w:style w:type="paragraph" w:styleId="Heading2">
    <w:name w:val="heading 2"/>
    <w:basedOn w:val="Normal"/>
    <w:next w:val="Normal"/>
    <w:link w:val="Heading2Char"/>
    <w:unhideWhenUsed/>
    <w:qFormat/>
    <w:rsid w:val="00F267B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eastAsia="en-NZ"/>
    </w:rPr>
  </w:style>
  <w:style w:type="paragraph" w:styleId="Heading3">
    <w:name w:val="heading 3"/>
    <w:basedOn w:val="Normal"/>
    <w:next w:val="Normal"/>
    <w:link w:val="Heading3Char"/>
    <w:unhideWhenUsed/>
    <w:qFormat/>
    <w:rsid w:val="00F267B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lang w:eastAsia="en-NZ"/>
    </w:rPr>
  </w:style>
  <w:style w:type="paragraph" w:styleId="Heading4">
    <w:name w:val="heading 4"/>
    <w:basedOn w:val="Normal"/>
    <w:next w:val="Normal"/>
    <w:link w:val="Heading4Char"/>
    <w:unhideWhenUsed/>
    <w:qFormat/>
    <w:rsid w:val="00F267B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next w:val="Normal"/>
    <w:link w:val="code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60" w:line="240" w:lineRule="auto"/>
      <w:ind w:left="567" w:right="567"/>
    </w:pPr>
    <w:rPr>
      <w:rFonts w:ascii="Consolas" w:hAnsi="Consolas" w:cs="Consolas"/>
      <w:sz w:val="21"/>
      <w:szCs w:val="21"/>
    </w:rPr>
  </w:style>
  <w:style w:type="character" w:customStyle="1" w:styleId="codeChar">
    <w:name w:val="code Char"/>
    <w:basedOn w:val="DefaultParagraphFont"/>
    <w:link w:val="code"/>
    <w:rsid w:val="00F267B1"/>
    <w:rPr>
      <w:rFonts w:ascii="Consolas" w:hAnsi="Consolas" w:cs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267B1"/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otes">
    <w:name w:val="notes"/>
    <w:next w:val="Normal"/>
    <w:link w:val="notes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F267B1"/>
    <w:rPr>
      <w:rFonts w:ascii="Arial" w:eastAsia="MS Gothic" w:hAnsi="Arial" w:cs="Arial"/>
      <w:sz w:val="24"/>
      <w:shd w:val="clear" w:color="auto" w:fill="EEF3F8"/>
    </w:rPr>
  </w:style>
  <w:style w:type="paragraph" w:styleId="NoSpacing">
    <w:name w:val="No Spacing"/>
    <w:uiPriority w:val="1"/>
    <w:qFormat/>
    <w:rsid w:val="00F267B1"/>
    <w:pPr>
      <w:spacing w:after="0" w:line="240" w:lineRule="auto"/>
    </w:pPr>
    <w:rPr>
      <w:rFonts w:ascii="Arial" w:hAnsi="Arial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F267B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semiHidden/>
    <w:rsid w:val="007866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Footer">
    <w:name w:val="footer"/>
    <w:basedOn w:val="Normal"/>
    <w:link w:val="FooterChar"/>
    <w:semiHidden/>
    <w:rsid w:val="007866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odyTextIndent3">
    <w:name w:val="Body Text Indent 3"/>
    <w:basedOn w:val="Normal"/>
    <w:link w:val="BodyTextIndent3Char"/>
    <w:semiHidden/>
    <w:rsid w:val="00786666"/>
    <w:pPr>
      <w:spacing w:before="240"/>
      <w:ind w:left="360"/>
    </w:pPr>
  </w:style>
  <w:style w:type="character" w:customStyle="1" w:styleId="BodyTextIndent3Char">
    <w:name w:val="Body Text Indent 3 Char"/>
    <w:basedOn w:val="DefaultParagraphFont"/>
    <w:link w:val="BodyTextIndent3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6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666"/>
    <w:rPr>
      <w:rFonts w:ascii="Tahoma" w:eastAsia="Times New Roman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77E3"/>
    <w:rPr>
      <w:color w:val="808080"/>
    </w:rPr>
  </w:style>
  <w:style w:type="paragraph" w:styleId="ListParagraph">
    <w:name w:val="List Paragraph"/>
    <w:basedOn w:val="Normal"/>
    <w:uiPriority w:val="34"/>
    <w:qFormat/>
    <w:rsid w:val="00DE2370"/>
    <w:pPr>
      <w:ind w:left="720"/>
      <w:contextualSpacing/>
    </w:pPr>
  </w:style>
  <w:style w:type="table" w:styleId="TableGrid">
    <w:name w:val="Table Grid"/>
    <w:basedOn w:val="TableNormal"/>
    <w:uiPriority w:val="59"/>
    <w:rsid w:val="00670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8C66C0"/>
    <w:pPr>
      <w:spacing w:before="100" w:beforeAutospacing="1" w:after="100" w:afterAutospacing="1"/>
    </w:pPr>
    <w:rPr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C66C0"/>
  </w:style>
  <w:style w:type="character" w:customStyle="1" w:styleId="eop">
    <w:name w:val="eop"/>
    <w:basedOn w:val="DefaultParagraphFont"/>
    <w:rsid w:val="008C66C0"/>
  </w:style>
  <w:style w:type="character" w:customStyle="1" w:styleId="contextualspellingandgrammarerror">
    <w:name w:val="contextualspellingandgrammarerror"/>
    <w:basedOn w:val="DefaultParagraphFont"/>
    <w:rsid w:val="008C66C0"/>
  </w:style>
  <w:style w:type="character" w:customStyle="1" w:styleId="spellingerror">
    <w:name w:val="spellingerror"/>
    <w:basedOn w:val="DefaultParagraphFont"/>
    <w:rsid w:val="008C66C0"/>
  </w:style>
  <w:style w:type="character" w:customStyle="1" w:styleId="unsupportedobjecttext">
    <w:name w:val="unsupportedobjecttext"/>
    <w:basedOn w:val="DefaultParagraphFont"/>
    <w:rsid w:val="008C66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829D5-CC0F-4BDB-916C-33E423B34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059</Words>
  <Characters>603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C New Zealand</Company>
  <LinksUpToDate>false</LinksUpToDate>
  <CharactersWithSpaces>7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.d</dc:creator>
  <cp:lastModifiedBy>Singh</cp:lastModifiedBy>
  <cp:revision>6</cp:revision>
  <cp:lastPrinted>2018-04-09T20:59:00Z</cp:lastPrinted>
  <dcterms:created xsi:type="dcterms:W3CDTF">2018-07-19T23:48:00Z</dcterms:created>
  <dcterms:modified xsi:type="dcterms:W3CDTF">2021-05-09T02:16:00Z</dcterms:modified>
</cp:coreProperties>
</file>